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9a7fb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2bddb5b-82cf-4a49-b623-16fe0375293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3:46:44Z</dcterms:created>
  <dcterms:modified xsi:type="dcterms:W3CDTF">2023-06-30T13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